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6D33" w:rsidRDefault="00137592">
      <w:pP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As a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player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I want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to roll the dice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so that </w:t>
      </w:r>
      <w:r w:rsidR="00006D33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 xml:space="preserve">I can move around the game board. </w:t>
      </w:r>
    </w:p>
    <w:p w:rsidR="00006D33" w:rsidRDefault="00006D33">
      <w:pPr>
        <w:rPr>
          <w:rFonts w:ascii="Arial" w:hAnsi="Arial" w:cs="Arial"/>
          <w:color w:val="6C6C6C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As a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player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I want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to see the board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so that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I can track the game flow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.</w:t>
      </w:r>
    </w:p>
    <w:p w:rsidR="00006D33" w:rsidRDefault="00006D33">
      <w:pPr>
        <w:rPr>
          <w:rFonts w:ascii="Arial" w:hAnsi="Arial" w:cs="Arial"/>
          <w:color w:val="6C6C6C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As a </w:t>
      </w:r>
      <w:r w:rsidR="00AD3BB5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player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I want </w:t>
      </w:r>
      <w:r w:rsidR="00AD3BB5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to buy a property off the board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 xml:space="preserve"> 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so that </w:t>
      </w:r>
      <w:r w:rsidR="00062D12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I can i</w:t>
      </w:r>
      <w:r w:rsidR="00AD3BB5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nvest my in-game money to win the game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.</w:t>
      </w:r>
    </w:p>
    <w:p w:rsidR="005A38BE" w:rsidRDefault="00006D33">
      <w:pPr>
        <w:rPr>
          <w:rFonts w:ascii="Arial" w:hAnsi="Arial" w:cs="Arial"/>
          <w:color w:val="6C6C6C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As a </w:t>
      </w:r>
      <w:r w:rsidR="00062D12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player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I want </w:t>
      </w:r>
      <w:r w:rsidR="00AD3BB5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to upgrade my property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so that </w:t>
      </w:r>
      <w:r w:rsidR="00062D12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I can i</w:t>
      </w:r>
      <w:r w:rsidR="00062D12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nvest more in promising property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.</w:t>
      </w:r>
    </w:p>
    <w:p w:rsidR="00062D12" w:rsidRDefault="00062D12"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As a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player,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I want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to be able bribe my way out of the jail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so that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I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 xml:space="preserve"> have more way to strategize to win the game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.</w:t>
      </w:r>
    </w:p>
    <w:p w:rsidR="00062D12" w:rsidRPr="003C5095" w:rsidRDefault="00062D12" w:rsidP="00062D12">
      <w:pPr>
        <w:rPr>
          <w:rFonts w:ascii="Arial" w:hAnsi="Arial" w:cs="Arial"/>
          <w:color w:val="6C6C6C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As a </w:t>
      </w:r>
      <w:r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player,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I want </w:t>
      </w:r>
      <w:r w:rsidR="003C5095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to be able to choose which tiles to go when I land on Free Parking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 so that </w:t>
      </w:r>
      <w:r w:rsidR="003C5095">
        <w:rPr>
          <w:rFonts w:ascii="Arial" w:hAnsi="Arial" w:cs="Arial"/>
          <w:b/>
          <w:bCs/>
          <w:color w:val="6C6C6C"/>
          <w:sz w:val="27"/>
          <w:szCs w:val="27"/>
          <w:shd w:val="clear" w:color="auto" w:fill="FFFFFF"/>
        </w:rPr>
        <w:t>there will be more control in the game and less randomization</w:t>
      </w:r>
      <w:r>
        <w:rPr>
          <w:rFonts w:ascii="Arial" w:hAnsi="Arial" w:cs="Arial"/>
          <w:color w:val="6C6C6C"/>
          <w:sz w:val="27"/>
          <w:szCs w:val="27"/>
          <w:shd w:val="clear" w:color="auto" w:fill="FFFFFF"/>
        </w:rPr>
        <w:t>.</w:t>
      </w:r>
      <w:bookmarkStart w:id="0" w:name="_GoBack"/>
      <w:bookmarkEnd w:id="0"/>
    </w:p>
    <w:p w:rsidR="00062D12" w:rsidRDefault="00062D12"/>
    <w:sectPr w:rsidR="00062D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zQ1tTQEQmNzUyUdpeDU4uLM/DyQAsNaAPLpLRUsAAAA"/>
  </w:docVars>
  <w:rsids>
    <w:rsidRoot w:val="00137592"/>
    <w:rsid w:val="00006D33"/>
    <w:rsid w:val="00062D12"/>
    <w:rsid w:val="00137592"/>
    <w:rsid w:val="003C5095"/>
    <w:rsid w:val="004E066A"/>
    <w:rsid w:val="00AD3BB5"/>
    <w:rsid w:val="00DA6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09C4CC-C7DD-41C2-9590-DDD432D5D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i Aliong</dc:creator>
  <cp:keywords/>
  <dc:description/>
  <cp:lastModifiedBy>Suki Aliong</cp:lastModifiedBy>
  <cp:revision>1</cp:revision>
  <dcterms:created xsi:type="dcterms:W3CDTF">2019-04-25T10:25:00Z</dcterms:created>
  <dcterms:modified xsi:type="dcterms:W3CDTF">2019-04-25T11:48:00Z</dcterms:modified>
</cp:coreProperties>
</file>